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0efec6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0efec63-22ac-11ec-902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Qa7DQAhDrV6A+9+SG/D9IO2mmy/BoqORMpOFYzCYqL5W6qfeSYqMqPBjLi99r/++U0V5g+Xdly2eIsw8ItUkL/CCyAW5IzxS6+zFBR6sFEqrcpE/JP2sA31ZE7H5dQ1t80f9pVwt4lxrftQeSUwrkms9UCH70QLHQbw0BsS6+9b6gvTUM0S3/NKRksY0PVPNNb8nWCM7iXxg2x/m53KBZV+3eKSt628UWdcLdZetM+Ls/dTscJWH6D7eov7oDSFx7P0A1+PIBDH2lh/sCJMVtffTbLNq4+om3vs9vjJQPh3ogbvMdJPywp/fsDPV9/OD5mXHhf/11CVOVD7431CPNchVx38xzwMfnC4++j8Yq9LBvOwB19EGI7MO9KU/xhH2/fHb/7t/7IFmX1NBt3k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keep going into roaming and then have no signal at all and back and</w:t>
      </w:r>
      <w:r>
        <w:t xml:space="preserve"> </w:t>
      </w:r>
      <w:r>
        <w:t xml:space="preserve">forth. I am sitting in my home and this has been going on since last</w:t>
      </w:r>
      <w:r>
        <w:t xml:space="preserve"> </w:t>
      </w:r>
      <w:r>
        <w:t xml:space="preserve">night around 5:30pm and it is now 7:42am. I am in N.Y. this issue needs</w:t>
      </w:r>
      <w:r>
        <w:t xml:space="preserve"> </w:t>
      </w:r>
      <w:r>
        <w:t xml:space="preserve">to be addressed quickly and fixed just as quick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0efec63-22ac-11ec-902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0efec63-22ac-11ec-902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0efec63-22ac-11ec-902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0efec63</dc:title>
  <dc:creator/>
  <cp:keywords/>
  <dcterms:created xsi:type="dcterms:W3CDTF">2026-05-03T10:46:53Z</dcterms:created>
  <dcterms:modified xsi:type="dcterms:W3CDTF">2026-05-03T10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